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CE82B" w14:textId="77777777" w:rsidR="000843C8" w:rsidRPr="000A0716" w:rsidRDefault="00A84087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0" w:name="X030be7e8daf2e03ec3e41b176e157f6cdc1119a"/>
      <w:r w:rsidRPr="000A0716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1. Can you create a programme or function that employs both positive and negative indexing? Is there any repercussion if you do so?</w:t>
      </w:r>
      <w:bookmarkEnd w:id="0"/>
    </w:p>
    <w:p w14:paraId="1546DEB6" w14:textId="77777777" w:rsidR="000A0716" w:rsidRPr="000A0716" w:rsidRDefault="000A0716">
      <w:pPr>
        <w:pStyle w:val="SourceCode"/>
        <w:rPr>
          <w:rStyle w:val="NormalTok"/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0A0716">
        <w:rPr>
          <w:rStyle w:val="NormalTok"/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Ans:</w:t>
      </w:r>
    </w:p>
    <w:p w14:paraId="7C43A2F8" w14:textId="5ADA9660" w:rsidR="000843C8" w:rsidRPr="000A0716" w:rsidRDefault="00A84087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my_list</w:t>
      </w:r>
      <w:proofErr w:type="spellEnd"/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A0716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[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3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4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5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6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6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7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8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9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0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]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def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bi_index(in_</w:t>
      </w:r>
      <w:proofErr w:type="gramStart"/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list,position</w:t>
      </w:r>
      <w:proofErr w:type="gramEnd"/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: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A0716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in_list[position]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0A0716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Positive Indexing -&gt;</w:t>
      </w:r>
      <w:r w:rsidRPr="000A0716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bi_index(my_list,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5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)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0A0716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Negative Indexing -&gt;'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bi_index(my_list,</w:t>
      </w:r>
      <w:r w:rsidRPr="000A0716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-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)</w:t>
      </w:r>
    </w:p>
    <w:p w14:paraId="49CFECEB" w14:textId="77777777" w:rsidR="000843C8" w:rsidRPr="000A0716" w:rsidRDefault="00A84087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ositive Indexing -&gt; 6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Negative Indexing -&gt; 10</w:t>
      </w:r>
    </w:p>
    <w:p w14:paraId="48C0D1B5" w14:textId="77777777" w:rsidR="000843C8" w:rsidRPr="000A0716" w:rsidRDefault="00A84087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1" w:name="X01acebc8d0d4ccd3479b47ef49df94b88a65ba1"/>
      <w:r w:rsidRPr="000A0716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2. What is the most effective way of starting with 1,000 elements in a Python list? Assume that all elements should be set to the same</w:t>
      </w:r>
      <w:r w:rsidRPr="000A0716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 value.</w:t>
      </w:r>
      <w:bookmarkEnd w:id="1"/>
    </w:p>
    <w:p w14:paraId="2839DA88" w14:textId="77777777" w:rsidR="000843C8" w:rsidRPr="000A0716" w:rsidRDefault="00A84087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start_list </w:t>
      </w:r>
      <w:r w:rsidRPr="000A0716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[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A0716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for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x </w:t>
      </w:r>
      <w:r w:rsidRPr="000A0716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in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Start"/>
      <w:r w:rsidRPr="000A0716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range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001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)] </w:t>
      </w:r>
      <w:r w:rsidRPr="000A0716">
        <w:rPr>
          <w:rStyle w:val="CommentTok"/>
          <w:rFonts w:ascii="Times New Roman" w:hAnsi="Times New Roman" w:cs="Times New Roman"/>
          <w:i w:val="0"/>
          <w:color w:val="000000" w:themeColor="text1"/>
          <w:sz w:val="28"/>
          <w:szCs w:val="28"/>
        </w:rPr>
        <w:t># Quick Way to Create a List Using List Comprehension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start_list)</w:t>
      </w:r>
    </w:p>
    <w:p w14:paraId="4E815BB6" w14:textId="77777777" w:rsidR="000843C8" w:rsidRPr="000A0716" w:rsidRDefault="00A84087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[1, 1, 1, 1, 1, 1, 1, 1, 1, 1, 1, 1, 1, 1, 1, 1, 1, 1, 1, 1, 1, 1, 1, 1, 1, 1, 1, 1, 1, 1, 1, 1, 1, 1, 1, 1, 1, 1, 1, 1, 1, 1, 1, 1, 1, 1,</w:t>
      </w: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1, 1, 1, 1, 1, 1, 1, 1, 1, 1, 1, 1, 1, 1, 1, 1, 1, 1, 1, 1, 1, 1, 1, 1, 1, 1, 1, 1, 1, 1, 1, 1, 1, 1, 1, 1, 1, 1, 1, 1, 1, 1, 1, 1, 1, 1, 1, 1, 1, 1, 1, 1, 1, 1, 1, 1, 1, 1, 1, 1, 1, 1, 1, 1, 1, 1, 1, 1, 1, 1, 1, 1, 1, 1, 1, 1, 1, 1, 1, 1, 1, 1, 1, 1, 1, </w:t>
      </w: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1, 1, 1, 1, 1, 1, 1, 1, 1, 1, 1, 1, 1, 1, 1, 1, 1, 1, 1, 1, 1, 1, 1, 1, 1, 1, 1, 1, 1, 1, 1, 1, 1, 1, 1, 1, 1, 1, 1, 1, 1, 1, 1, 1, 1, 1, 1, 1, 1, 1, 1, 1, 1, 1, 1, 1, 1, 1, 1, 1, 1, 1, 1, 1, 1, 1, 1, 1, 1, 1, 1, 1, 1, 1, 1, 1, 1, 1, 1, 1, 1, 1, 1, 1, 1, 1</w:t>
      </w: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, 1, 1, 1, 1, 1, 1, 1, 1, 1, 1, 1, 1, 1, 1, 1, 1, 1, 1, 1, 1, 1, 1, 1, 1, 1, 1, 1, 1, 1, 1, 1, 1, 1, 1, 1, 1, 1, 1, 1, 1, 1, 1, 1, 1, 1, 1, 1, 1, 1, 1, 1, 1, 1, 1, 1, 1, 1, 1, 1, 1, 1, 1, 1, 1, 1, 1, 1, 1, 1, 1, 1, 1, 1, 1, 1, 1, 1, 1, 1, 1, 1, 1, 1, 1, 1,</w:t>
      </w: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1, 1, 1, 1, 1, 1, 1, 1, 1, 1, 1, 1, 1, 1, 1, 1, 1, 1, 1, 1, 1, 1, 1, 1, 1, 1, 1, 1, 1, 1, 1, 1, 1, 1, 1, 1, 1, 1, 1, 1, 1, 1, 1, 1, 1, 1, 1, 1, 1, 1, 1, 1, 1, 1, 1, 1, 1, 1, 1, 1, 1, 1, 1, 1, 1, 1, 1, 1, 1, 1, 1, 1, 1, 1, 1, 1, 1, 1, 1, 1, 1, 1, 1, 1, 1, </w:t>
      </w: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1, 1, 1, 1, 1, 1, 1, 1, 1, 1, 1, 1, 1, 1, 1, 1, 1, 1, 1, 1, 1, 1, 1, 1, 1, 1, 1, 1, 1, 1, 1, 1, 1, 1, 1, 1, 1, 1, 1, 1, 1, 1, 1, 1, 1, 1, 1, 1, 1, 1, 1, 1, 1, 1, 1, 1, 1, 1, 1, 1, 1, 1, 1, 1, 1, 1, 1, 1, 1, 1, 1, 1, 1, 1, 1, 1, 1, 1, 1, 1, 1, 1, 1, 1, 1, 1</w:t>
      </w: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, 1, 1, 1, 1, 1, 1, 1, 1, 1, 1, 1, 1, 1, 1, 1, 1, 1, 1, 1, 1, 1, 1, 1, 1, 1, 1, 1, 1, 1, 1, 1, 1, 1, 1, 1, 1, 1, 1, 1, 1, 1, 1, 1, 1, 1, 1, 1, 1, 1, 1, 1, 1, 1, 1, 1, 1, 1, 1, 1, 1, 1, 1, 1, 1, 1, 1, 1, 1, 1, 1, 1, 1, 1, 1, 1, 1, 1, 1, 1, 1, 1, 1, 1, 1, 1,</w:t>
      </w: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1, 1, 1, 1, 1, 1, 1, 1, 1, 1, 1, 1, 1, 1, 1, 1, 1, 1, 1, 1, 1, 1, 1, 1, 1, 1, 1, 1, 1, 1, 1, 1, 1, 1, 1, 1, 1, 1, 1, 1, 1, 1, 1, 1, 1, 1, 1, 1, 1, 1, 1, 1, 1, 1, 1, 1, 1, 1, 1, 1, 1, 1, 1, 1, 1, 1, 1, 1, 1, 1, 1, 1, 1, 1, 1, 1, 1, 1, 1, 1, 1, 1, 1, 1, 1, </w:t>
      </w: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1, 1, 1, 1, 1, 1, 1, 1, 1, 1, 1, 1, 1, 1, 1, 1, 1, 1, 1, 1, 1, 1, 1, 1, 1, 1, 1, 1, 1, 1, 1, 1, 1, 1, 1, 1, 1, 1, 1, 1, 1, 1, 1, 1, 1, 1, 1, 1, 1, 1, 1, 1, 1, 1, 1, 1, 1, 1, 1, 1, 1, 1, 1, 1, 1, 1, 1, 1, 1, 1, 1, 1, 1, 1, 1, 1, 1, 1, 1, 1, 1, 1, 1, </w:t>
      </w: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1, 1, 1</w:t>
      </w: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, 1, 1, 1, 1, 1, 1, 1, 1, 1, 1, 1, 1, 1, 1, 1, 1, 1, 1, 1, 1, 1, 1, 1, 1, 1, 1, 1, 1, 1, 1, 1, 1, 1, 1, 1, 1, 1, 1, 1, 1, 1, 1, 1, 1, 1, 1, 1, 1, 1, 1, 1, 1, 1, 1, 1, 1, 1, 1, 1, 1, 1, 1, 1, 1, 1, 1, 1, 1, 1, 1, 1, 1, 1, 1, 1, 1, 1, 1, 1, 1, 1, 1, 1, 1, 1,</w:t>
      </w: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1, 1, 1, 1, 1, 1, 1, 1, 1, 1, 1, 1, 1, 1, 1, 1, 1, 1, 1, 1, 1, 1, 1, 1, 1, 1, 1, 1, 1, 1, 1, 1, 1, 1, 1, 1, 1, 1, 1, 1, 1, 1, 1, 1, 1, 1, 1, 1, 1, 1, 1, 1, 1, 1, 1, 1, 1, 1, 1, 1, 1, 1, 1, 1, 1, 1, 1, 1, 1, 1, 1, 1, 1, 1, 1, 1, 1, 1, 1, 1, 1, 1, 1, 1, 1, </w:t>
      </w: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1, 1, 1, 1, 1, 1, 1, 1, 1, 1, 1, 1, 1, 1, 1, 1, 1, 1, 1, 1, 1, 1, 1, 1, 1, 1, 1, 1, 1, 1, 1, 1, 1, 1, 1, 1, 1, 1, 1, 1, 1, 1, 1, 1, 1, 1, 1, 1, 1, 1, 1, 1, 1, 1, 1, 1, 1, 1, 1, 1, 1, 1, 1, 1, 1, 1, 1, 1, 1, 1, 1, 1, 1, 1, 1, 1, 1, 1, 1, 1, 1, 1, 1, 1, 1, 1</w:t>
      </w: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, 1, 1, 1, 1, 1, 1, 1, 1, 1, 1, 1, 1, 1, 1, 1, 1]</w:t>
      </w:r>
    </w:p>
    <w:p w14:paraId="53A839D2" w14:textId="77777777" w:rsidR="000843C8" w:rsidRPr="000A0716" w:rsidRDefault="00A84087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2" w:name="Xb950869272e5e82cfe5455a3853b2c5f40df12d"/>
      <w:r w:rsidRPr="000A0716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3. How do you slice a list to get any other part while missing the rest? (For example, suppose you want to make a new list with the elements first, third, fifth, seventh, and so on.)</w:t>
      </w:r>
      <w:bookmarkEnd w:id="2"/>
    </w:p>
    <w:p w14:paraId="77BF0BEC" w14:textId="77777777" w:rsidR="000843C8" w:rsidRPr="000A0716" w:rsidRDefault="00A84087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my_list </w:t>
      </w:r>
      <w:r w:rsidRPr="000A0716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[x </w:t>
      </w:r>
      <w:r w:rsidRPr="000A0716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for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x </w:t>
      </w:r>
      <w:r w:rsidRPr="000A0716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in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Start"/>
      <w:r w:rsidRPr="000A0716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range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5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]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0A0716">
        <w:rPr>
          <w:rStyle w:val="SpecialStringTok"/>
          <w:rFonts w:ascii="Times New Roman" w:hAnsi="Times New Roman" w:cs="Times New Roman"/>
          <w:color w:val="000000" w:themeColor="text1"/>
          <w:sz w:val="28"/>
          <w:szCs w:val="28"/>
        </w:rPr>
        <w:t xml:space="preserve">f'my_list -&gt; </w:t>
      </w:r>
      <w:r w:rsidRPr="000A0716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{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my_list</w:t>
      </w:r>
      <w:r w:rsidRPr="000A0716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}</w:t>
      </w:r>
      <w:r w:rsidRPr="000A0716">
        <w:rPr>
          <w:rStyle w:val="SpecialStringTok"/>
          <w:rFonts w:ascii="Times New Roman" w:hAnsi="Times New Roman" w:cs="Times New Roman"/>
          <w:color w:val="000000" w:themeColor="text1"/>
          <w:sz w:val="28"/>
          <w:szCs w:val="28"/>
        </w:rPr>
        <w:t>'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sliced_list </w:t>
      </w:r>
      <w:r w:rsidRPr="000A0716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my_list[::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]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0A0716">
        <w:rPr>
          <w:rStyle w:val="SpecialStringTok"/>
          <w:rFonts w:ascii="Times New Roman" w:hAnsi="Times New Roman" w:cs="Times New Roman"/>
          <w:color w:val="000000" w:themeColor="text1"/>
          <w:sz w:val="28"/>
          <w:szCs w:val="28"/>
        </w:rPr>
        <w:t xml:space="preserve">f'sliced_list -&gt; </w:t>
      </w:r>
      <w:r w:rsidRPr="000A0716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{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liced_list</w:t>
      </w:r>
      <w:r w:rsidRPr="000A0716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}</w:t>
      </w:r>
      <w:r w:rsidRPr="000A0716">
        <w:rPr>
          <w:rStyle w:val="SpecialStringTok"/>
          <w:rFonts w:ascii="Times New Roman" w:hAnsi="Times New Roman" w:cs="Times New Roman"/>
          <w:color w:val="000000" w:themeColor="text1"/>
          <w:sz w:val="28"/>
          <w:szCs w:val="28"/>
        </w:rPr>
        <w:t>'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77394661" w14:textId="77777777" w:rsidR="000843C8" w:rsidRPr="000A0716" w:rsidRDefault="00A84087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y_list -&gt; [1, 2, 3, 4, 5, 6, 7, 8, 9, 10, 11, 12, 13, 14]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liced_list -&gt; [1, 3, 5, 7, 9, 11, 13]</w:t>
      </w:r>
    </w:p>
    <w:p w14:paraId="6B4DFBEF" w14:textId="77777777" w:rsidR="000843C8" w:rsidRPr="000A0716" w:rsidRDefault="00A84087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3" w:name="X19dc4265553c8a9ed77ede8fab5bc25995b6f22"/>
      <w:r w:rsidRPr="000A0716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Q4. Explain the distinctions between indexing and </w:t>
      </w:r>
      <w:proofErr w:type="gramStart"/>
      <w:r w:rsidRPr="000A0716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slicing ?</w:t>
      </w:r>
      <w:bookmarkEnd w:id="3"/>
      <w:proofErr w:type="gramEnd"/>
    </w:p>
    <w:p w14:paraId="21E232AB" w14:textId="77777777" w:rsidR="000A0716" w:rsidRDefault="00A84087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A0716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29C6F40A" w14:textId="0EC7CBCD" w:rsidR="000843C8" w:rsidRPr="000A0716" w:rsidRDefault="00A84087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ndexing is used when we have to work on index level. While slicing </w:t>
      </w:r>
      <w:proofErr w:type="gramStart"/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t>are</w:t>
      </w:r>
      <w:proofErr w:type="gramEnd"/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used over a range of items.</w:t>
      </w:r>
    </w:p>
    <w:p w14:paraId="508CF2FB" w14:textId="77777777" w:rsidR="000843C8" w:rsidRPr="000A0716" w:rsidRDefault="00A84087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my_list </w:t>
      </w:r>
      <w:r w:rsidRPr="000A0716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[x </w:t>
      </w:r>
      <w:r w:rsidRPr="000A0716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for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x </w:t>
      </w:r>
      <w:r w:rsidRPr="000A0716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in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Start"/>
      <w:r w:rsidRPr="000A0716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range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5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]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0A0716">
        <w:rPr>
          <w:rStyle w:val="SpecialStringTok"/>
          <w:rFonts w:ascii="Times New Roman" w:hAnsi="Times New Roman" w:cs="Times New Roman"/>
          <w:color w:val="000000" w:themeColor="text1"/>
          <w:sz w:val="28"/>
          <w:szCs w:val="28"/>
        </w:rPr>
        <w:t xml:space="preserve">f'my_list -&gt; </w:t>
      </w:r>
      <w:r w:rsidRPr="000A0716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{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my_list</w:t>
      </w:r>
      <w:r w:rsidRPr="000A0716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}</w:t>
      </w:r>
      <w:r w:rsidRPr="000A0716">
        <w:rPr>
          <w:rStyle w:val="SpecialStringTok"/>
          <w:rFonts w:ascii="Times New Roman" w:hAnsi="Times New Roman" w:cs="Times New Roman"/>
          <w:color w:val="000000" w:themeColor="text1"/>
          <w:sz w:val="28"/>
          <w:szCs w:val="28"/>
        </w:rPr>
        <w:t>'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0A0716">
        <w:rPr>
          <w:rStyle w:val="SpecialStringTok"/>
          <w:rFonts w:ascii="Times New Roman" w:hAnsi="Times New Roman" w:cs="Times New Roman"/>
          <w:color w:val="000000" w:themeColor="text1"/>
          <w:sz w:val="28"/>
          <w:szCs w:val="28"/>
        </w:rPr>
        <w:t>f'Example of indexi</w:t>
      </w:r>
      <w:r w:rsidRPr="000A0716">
        <w:rPr>
          <w:rStyle w:val="SpecialStringTok"/>
          <w:rFonts w:ascii="Times New Roman" w:hAnsi="Times New Roman" w:cs="Times New Roman"/>
          <w:color w:val="000000" w:themeColor="text1"/>
          <w:sz w:val="28"/>
          <w:szCs w:val="28"/>
        </w:rPr>
        <w:t xml:space="preserve">ng -&gt; </w:t>
      </w:r>
      <w:r w:rsidRPr="000A0716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{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my_list[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]</w:t>
      </w:r>
      <w:r w:rsidRPr="000A0716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my_list[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5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]</w:t>
      </w:r>
      <w:r w:rsidRPr="000A0716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}</w:t>
      </w:r>
      <w:r w:rsidRPr="000A0716">
        <w:rPr>
          <w:rStyle w:val="SpecialStringTok"/>
          <w:rFonts w:ascii="Times New Roman" w:hAnsi="Times New Roman" w:cs="Times New Roman"/>
          <w:color w:val="000000" w:themeColor="text1"/>
          <w:sz w:val="28"/>
          <w:szCs w:val="28"/>
        </w:rPr>
        <w:t>'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0A0716">
        <w:rPr>
          <w:rStyle w:val="SpecialStringTok"/>
          <w:rFonts w:ascii="Times New Roman" w:hAnsi="Times New Roman" w:cs="Times New Roman"/>
          <w:color w:val="000000" w:themeColor="text1"/>
          <w:sz w:val="28"/>
          <w:szCs w:val="28"/>
        </w:rPr>
        <w:t xml:space="preserve">f'Example of slicing -&gt; </w:t>
      </w:r>
      <w:r w:rsidRPr="000A0716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{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my_list[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: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5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]</w:t>
      </w:r>
      <w:r w:rsidRPr="000A0716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}</w:t>
      </w:r>
      <w:r w:rsidRPr="000A0716">
        <w:rPr>
          <w:rStyle w:val="SpecialStringTok"/>
          <w:rFonts w:ascii="Times New Roman" w:hAnsi="Times New Roman" w:cs="Times New Roman"/>
          <w:color w:val="000000" w:themeColor="text1"/>
          <w:sz w:val="28"/>
          <w:szCs w:val="28"/>
        </w:rPr>
        <w:t>'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4A526EBC" w14:textId="77777777" w:rsidR="000843C8" w:rsidRPr="000A0716" w:rsidRDefault="00A84087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y_list -&gt; [1, 2, 3, 4, 5, 6, 7, 8, 9, 10, 11, 12, 13, 14]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xample of indexing -&gt; (2, 6)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xample of slicing -&gt; [2, 3, 4, 5]</w:t>
      </w:r>
    </w:p>
    <w:p w14:paraId="576EFD2F" w14:textId="77777777" w:rsidR="000843C8" w:rsidRPr="000A0716" w:rsidRDefault="00A84087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4" w:name="Xcdff54798e71528a8cc9663e7eed57dca2cd80f"/>
      <w:r w:rsidRPr="000A0716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5. What happens if one of the slicing expression's indexes is out of range?</w:t>
      </w:r>
      <w:bookmarkEnd w:id="4"/>
    </w:p>
    <w:p w14:paraId="12BF4768" w14:textId="77777777" w:rsidR="000A0716" w:rsidRDefault="00A84087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A0716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57F3DA93" w14:textId="7DBE90A0" w:rsidR="000843C8" w:rsidRPr="000A0716" w:rsidRDefault="00A84087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t>If start index is out of range then it will return empty entity.</w:t>
      </w:r>
    </w:p>
    <w:p w14:paraId="411525D3" w14:textId="77777777" w:rsidR="000843C8" w:rsidRPr="000A0716" w:rsidRDefault="00A84087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my_list </w:t>
      </w:r>
      <w:r w:rsidRPr="000A0716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[x </w:t>
      </w:r>
      <w:r w:rsidRPr="000A0716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for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x </w:t>
      </w:r>
      <w:r w:rsidRPr="000A0716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in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Start"/>
      <w:r w:rsidRPr="000A0716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range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5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]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my_list </w:t>
      </w:r>
      <w:r w:rsidRPr="000A0716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[x </w:t>
      </w:r>
      <w:r w:rsidRPr="000A0716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for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x </w:t>
      </w:r>
      <w:r w:rsidRPr="000A0716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in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A0716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range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5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]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0A0716">
        <w:rPr>
          <w:rStyle w:val="SpecialStringTok"/>
          <w:rFonts w:ascii="Times New Roman" w:hAnsi="Times New Roman" w:cs="Times New Roman"/>
          <w:color w:val="000000" w:themeColor="text1"/>
          <w:sz w:val="28"/>
          <w:szCs w:val="28"/>
        </w:rPr>
        <w:t xml:space="preserve">f'my_list -&gt; </w:t>
      </w:r>
      <w:r w:rsidRPr="000A0716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{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my_list</w:t>
      </w:r>
      <w:r w:rsidRPr="000A0716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}</w:t>
      </w:r>
      <w:r w:rsidRPr="000A0716">
        <w:rPr>
          <w:rStyle w:val="SpecialStringTok"/>
          <w:rFonts w:ascii="Times New Roman" w:hAnsi="Times New Roman" w:cs="Times New Roman"/>
          <w:color w:val="000000" w:themeColor="text1"/>
          <w:sz w:val="28"/>
          <w:szCs w:val="28"/>
        </w:rPr>
        <w:t>'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0A0716">
        <w:rPr>
          <w:rStyle w:val="SpecialStringTok"/>
          <w:rFonts w:ascii="Times New Roman" w:hAnsi="Times New Roman" w:cs="Times New Roman"/>
          <w:color w:val="000000" w:themeColor="text1"/>
          <w:sz w:val="28"/>
          <w:szCs w:val="28"/>
        </w:rPr>
        <w:t>f'</w:t>
      </w:r>
      <w:r w:rsidRPr="000A0716">
        <w:rPr>
          <w:rStyle w:val="SpecialStringTok"/>
          <w:rFonts w:ascii="Times New Roman" w:hAnsi="Times New Roman" w:cs="Times New Roman"/>
          <w:color w:val="000000" w:themeColor="text1"/>
          <w:sz w:val="28"/>
          <w:szCs w:val="28"/>
        </w:rPr>
        <w:t xml:space="preserve">Case #1 -&gt; </w:t>
      </w:r>
      <w:r w:rsidRPr="000A0716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{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my_list[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20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:]</w:t>
      </w:r>
      <w:r w:rsidRPr="000A0716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}</w:t>
      </w:r>
      <w:r w:rsidRPr="000A0716">
        <w:rPr>
          <w:rStyle w:val="SpecialStringTok"/>
          <w:rFonts w:ascii="Times New Roman" w:hAnsi="Times New Roman" w:cs="Times New Roman"/>
          <w:color w:val="000000" w:themeColor="text1"/>
          <w:sz w:val="28"/>
          <w:szCs w:val="28"/>
        </w:rPr>
        <w:t>'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0A0716">
        <w:rPr>
          <w:rStyle w:val="SpecialStringTok"/>
          <w:rFonts w:ascii="Times New Roman" w:hAnsi="Times New Roman" w:cs="Times New Roman"/>
          <w:color w:val="000000" w:themeColor="text1"/>
          <w:sz w:val="28"/>
          <w:szCs w:val="28"/>
        </w:rPr>
        <w:t xml:space="preserve">f'Case #2 -&gt; </w:t>
      </w:r>
      <w:r w:rsidRPr="000A0716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{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my_list[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0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: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00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]</w:t>
      </w:r>
      <w:r w:rsidRPr="000A0716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}</w:t>
      </w:r>
      <w:r w:rsidRPr="000A0716">
        <w:rPr>
          <w:rStyle w:val="SpecialStringTok"/>
          <w:rFonts w:ascii="Times New Roman" w:hAnsi="Times New Roman" w:cs="Times New Roman"/>
          <w:color w:val="000000" w:themeColor="text1"/>
          <w:sz w:val="28"/>
          <w:szCs w:val="28"/>
        </w:rPr>
        <w:t>'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6358E31F" w14:textId="77777777" w:rsidR="000843C8" w:rsidRPr="000A0716" w:rsidRDefault="00A84087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y_list -&gt; [1, 2, 3, 4, 5, 6, 7, 8, 9, 10, 11, 12, 13, 14]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ase #1 -&gt; []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ase #2 -&gt; [11, 12, 13, 14]</w:t>
      </w:r>
    </w:p>
    <w:p w14:paraId="640E0370" w14:textId="77777777" w:rsidR="000843C8" w:rsidRPr="000A0716" w:rsidRDefault="00A84087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5" w:name="X897ecb70d2c897f2c28a4cdf05c7270599f5675"/>
      <w:r w:rsidRPr="000A0716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Q6. If you pass a list to a function, and if you want the function to be able to change </w:t>
      </w:r>
      <w:r w:rsidRPr="000A0716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the values of the list—so that the list is different after the function returns—what action should you do?</w:t>
      </w:r>
      <w:bookmarkEnd w:id="5"/>
    </w:p>
    <w:p w14:paraId="13D7CB18" w14:textId="77777777" w:rsidR="000A0716" w:rsidRDefault="00A84087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A0716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08A6BE1A" w14:textId="4F232F3B" w:rsidR="000843C8" w:rsidRPr="000A0716" w:rsidRDefault="00A84087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Always use </w:t>
      </w:r>
      <w:r w:rsidRPr="000A0716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tatement, if we want the see the changes in the input list.</w:t>
      </w:r>
    </w:p>
    <w:p w14:paraId="7FD799D3" w14:textId="77777777" w:rsidR="000843C8" w:rsidRPr="000A0716" w:rsidRDefault="00A84087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my_list </w:t>
      </w:r>
      <w:r w:rsidRPr="000A0716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[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3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4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5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6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]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def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modify_list(in_list):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in_</w:t>
      </w:r>
      <w:proofErr w:type="gramStart"/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list.append</w:t>
      </w:r>
      <w:proofErr w:type="gramEnd"/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0A0716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200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A0716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in_list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A0716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0A0716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modify_list(my_list))</w:t>
      </w:r>
    </w:p>
    <w:p w14:paraId="0D351E34" w14:textId="77777777" w:rsidR="000843C8" w:rsidRPr="000A0716" w:rsidRDefault="00A84087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A0716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[1, 2, 3, 4, 5, 6, 200]</w:t>
      </w:r>
    </w:p>
    <w:p w14:paraId="49D46FC1" w14:textId="77777777" w:rsidR="000843C8" w:rsidRPr="000A0716" w:rsidRDefault="00A84087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6" w:name="Xbd9eaa6124c7916caaf9cea74ecd402fd5ee389"/>
      <w:r w:rsidRPr="000A0716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7. What is the concept of an unbalanced matrix?</w:t>
      </w:r>
      <w:bookmarkEnd w:id="6"/>
    </w:p>
    <w:p w14:paraId="3766F9E3" w14:textId="77777777" w:rsidR="000A0716" w:rsidRDefault="00A84087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A0716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75D02829" w14:textId="58971755" w:rsidR="000843C8" w:rsidRPr="000A0716" w:rsidRDefault="00A84087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t>In Unbalanced Matrix number of rows is not same as number of columns.</w:t>
      </w:r>
    </w:p>
    <w:p w14:paraId="4DA1A00F" w14:textId="77777777" w:rsidR="000843C8" w:rsidRPr="000A0716" w:rsidRDefault="00A84087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7" w:name="X762b6b9167aef2267274fd01487733d76e71190"/>
      <w:r w:rsidRPr="000A0716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Q8. Why is it </w:t>
      </w:r>
      <w:r w:rsidRPr="000A0716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necessary to use either list comprehension or a loop to create arbitrarily large matrices?</w:t>
      </w:r>
      <w:bookmarkEnd w:id="7"/>
    </w:p>
    <w:p w14:paraId="3A60446D" w14:textId="77777777" w:rsidR="000A0716" w:rsidRDefault="00A84087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A0716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4C864055" w14:textId="048D436C" w:rsidR="000843C8" w:rsidRPr="000A0716" w:rsidRDefault="00A84087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List comprehension or a Loop helps creation of large matrices easy. it also helps to implemeent and avoid manual errors. it also makes reading code easy. </w:t>
      </w:r>
      <w:proofErr w:type="gramStart"/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t>Also</w:t>
      </w:r>
      <w:proofErr w:type="gramEnd"/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l</w:t>
      </w:r>
      <w:r w:rsidRPr="000A0716">
        <w:rPr>
          <w:rFonts w:ascii="Times New Roman" w:hAnsi="Times New Roman" w:cs="Times New Roman"/>
          <w:color w:val="000000" w:themeColor="text1"/>
          <w:sz w:val="28"/>
          <w:szCs w:val="28"/>
        </w:rPr>
        <w:t>ot of time for manual feeding is reduced.</w:t>
      </w:r>
    </w:p>
    <w:sectPr w:rsidR="000843C8" w:rsidRPr="000A07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0FD51" w14:textId="77777777" w:rsidR="00A84087" w:rsidRDefault="00A84087">
      <w:pPr>
        <w:spacing w:after="0"/>
      </w:pPr>
      <w:r>
        <w:separator/>
      </w:r>
    </w:p>
  </w:endnote>
  <w:endnote w:type="continuationSeparator" w:id="0">
    <w:p w14:paraId="1A7C6902" w14:textId="77777777" w:rsidR="00A84087" w:rsidRDefault="00A840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1FB9E" w14:textId="77777777" w:rsidR="00A84087" w:rsidRDefault="00A84087">
      <w:r>
        <w:separator/>
      </w:r>
    </w:p>
  </w:footnote>
  <w:footnote w:type="continuationSeparator" w:id="0">
    <w:p w14:paraId="59247753" w14:textId="77777777" w:rsidR="00A84087" w:rsidRDefault="00A840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C24AF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43C8"/>
    <w:rsid w:val="000A0716"/>
    <w:rsid w:val="004E29B3"/>
    <w:rsid w:val="00590D07"/>
    <w:rsid w:val="00784D58"/>
    <w:rsid w:val="008D6863"/>
    <w:rsid w:val="00A8408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C54DF"/>
  <w15:docId w15:val="{BD6AEB61-E5C7-4308-8D01-F69BDF4EA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65</Words>
  <Characters>4937</Characters>
  <Application>Microsoft Office Word</Application>
  <DocSecurity>0</DocSecurity>
  <Lines>41</Lines>
  <Paragraphs>11</Paragraphs>
  <ScaleCrop>false</ScaleCrop>
  <Company/>
  <LinksUpToDate>false</LinksUpToDate>
  <CharactersWithSpaces>5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kiran bandgar</cp:lastModifiedBy>
  <cp:revision>2</cp:revision>
  <dcterms:created xsi:type="dcterms:W3CDTF">2021-12-31T10:06:00Z</dcterms:created>
  <dcterms:modified xsi:type="dcterms:W3CDTF">2021-12-31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